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A1873" w14:textId="77777777" w:rsidR="00044FBC" w:rsidRPr="00980747" w:rsidRDefault="00044FBC" w:rsidP="0056108C">
      <w:pPr>
        <w:pStyle w:val="Title"/>
        <w:spacing w:before="0"/>
      </w:pPr>
      <w:r w:rsidRPr="00980747">
        <w:t>System Scope Document</w:t>
      </w:r>
    </w:p>
    <w:p w14:paraId="71E8D807" w14:textId="723C1863" w:rsidR="00044FBC" w:rsidRPr="00F44472" w:rsidRDefault="00044FBC" w:rsidP="00F44472">
      <w:pPr>
        <w:pStyle w:val="Heading1"/>
      </w:pPr>
      <w:r w:rsidRPr="00F44472">
        <w:t>Problem Statement</w:t>
      </w:r>
    </w:p>
    <w:p w14:paraId="0CB48619" w14:textId="6B4053DB" w:rsidR="00044FBC" w:rsidRPr="009B72C3" w:rsidRDefault="002E1642" w:rsidP="00A80356">
      <w:pPr>
        <w:ind w:firstLine="0"/>
      </w:pPr>
      <w:r w:rsidRPr="009B72C3">
        <w:t xml:space="preserve">Currently, </w:t>
      </w:r>
      <w:r w:rsidR="00AC0F2C" w:rsidRPr="009B72C3">
        <w:t>making</w:t>
      </w:r>
      <w:r w:rsidR="00C71D95" w:rsidRPr="009B72C3">
        <w:t xml:space="preserve"> a </w:t>
      </w:r>
      <w:r w:rsidR="006A5C80" w:rsidRPr="009B72C3">
        <w:t xml:space="preserve">room reservation in the institute </w:t>
      </w:r>
      <w:r w:rsidR="00C71D95" w:rsidRPr="009B72C3">
        <w:t xml:space="preserve">is full of difficulties and </w:t>
      </w:r>
      <w:r w:rsidR="00AC0F2C" w:rsidRPr="009B72C3">
        <w:t xml:space="preserve">not </w:t>
      </w:r>
      <w:r w:rsidR="00C71D95" w:rsidRPr="009B72C3">
        <w:t>able to be processed within 10 minutes</w:t>
      </w:r>
      <w:r w:rsidR="006A5C80" w:rsidRPr="009B72C3">
        <w:t>,</w:t>
      </w:r>
      <w:r w:rsidR="00BE071F" w:rsidRPr="009B72C3">
        <w:t xml:space="preserve"> making </w:t>
      </w:r>
      <w:bookmarkStart w:id="0" w:name="_GoBack"/>
      <w:bookmarkEnd w:id="0"/>
      <w:r w:rsidR="00BE071F" w:rsidRPr="009B72C3">
        <w:t>user</w:t>
      </w:r>
      <w:r w:rsidR="006A5C80" w:rsidRPr="009B72C3">
        <w:t>s</w:t>
      </w:r>
      <w:r w:rsidR="00BE071F" w:rsidRPr="009B72C3">
        <w:t>, for example, students, teachers</w:t>
      </w:r>
      <w:r w:rsidR="009A4FDA" w:rsidRPr="009B72C3">
        <w:t xml:space="preserve">, administration staff to feel </w:t>
      </w:r>
      <w:r w:rsidR="00BE071F" w:rsidRPr="009B72C3">
        <w:t xml:space="preserve">the irritation </w:t>
      </w:r>
      <w:r w:rsidR="009A4FDA" w:rsidRPr="009B72C3">
        <w:t xml:space="preserve">from the </w:t>
      </w:r>
      <w:r w:rsidR="00BE071F" w:rsidRPr="009B72C3">
        <w:t>complexity of the old system</w:t>
      </w:r>
      <w:r w:rsidR="00E457B3" w:rsidRPr="009B72C3">
        <w:t xml:space="preserve">. This could </w:t>
      </w:r>
      <w:r w:rsidR="00720A89" w:rsidRPr="009B72C3">
        <w:t>lead</w:t>
      </w:r>
      <w:r w:rsidR="00BE071F" w:rsidRPr="009B72C3">
        <w:t xml:space="preserve"> to </w:t>
      </w:r>
      <w:r w:rsidR="00E457B3" w:rsidRPr="009B72C3">
        <w:t>information redundancy</w:t>
      </w:r>
      <w:r w:rsidR="002544C7" w:rsidRPr="009B72C3">
        <w:t xml:space="preserve"> and </w:t>
      </w:r>
      <w:r w:rsidR="00E457B3" w:rsidRPr="009B72C3">
        <w:t xml:space="preserve">an </w:t>
      </w:r>
      <w:r w:rsidR="002544C7" w:rsidRPr="009B72C3">
        <w:t>increased</w:t>
      </w:r>
      <w:r w:rsidR="00E457B3" w:rsidRPr="009B72C3">
        <w:t xml:space="preserve"> chance</w:t>
      </w:r>
      <w:r w:rsidR="002544C7" w:rsidRPr="009B72C3">
        <w:t xml:space="preserve"> of ge</w:t>
      </w:r>
      <w:r w:rsidR="00E457B3" w:rsidRPr="009B72C3">
        <w:t xml:space="preserve">tting rejected from </w:t>
      </w:r>
      <w:r w:rsidRPr="009B72C3">
        <w:t>overbooking.</w:t>
      </w:r>
      <w:r w:rsidR="000E0328" w:rsidRPr="009B72C3">
        <w:t xml:space="preserve"> Also, the old-style</w:t>
      </w:r>
      <w:r w:rsidR="00A87369" w:rsidRPr="009B72C3">
        <w:t xml:space="preserve"> </w:t>
      </w:r>
      <w:r w:rsidR="000E0328" w:rsidRPr="009B72C3">
        <w:t>paper</w:t>
      </w:r>
      <w:r w:rsidR="00A87369" w:rsidRPr="009B72C3">
        <w:t>-</w:t>
      </w:r>
      <w:r w:rsidR="000E0328" w:rsidRPr="009B72C3">
        <w:t>driven workflow</w:t>
      </w:r>
      <w:r w:rsidR="00A87369" w:rsidRPr="009B72C3">
        <w:t xml:space="preserve"> is hard to understand and </w:t>
      </w:r>
      <w:r w:rsidR="005B77A2" w:rsidRPr="009B72C3">
        <w:t xml:space="preserve">slows the </w:t>
      </w:r>
      <w:r w:rsidR="000E0328" w:rsidRPr="009B72C3">
        <w:t>process</w:t>
      </w:r>
      <w:r w:rsidR="00242F23" w:rsidRPr="009B72C3">
        <w:t>, as the administrators need</w:t>
      </w:r>
      <w:r w:rsidR="005B77A2" w:rsidRPr="009B72C3">
        <w:t xml:space="preserve"> to convert them into </w:t>
      </w:r>
      <w:r w:rsidR="00300821" w:rsidRPr="009B72C3">
        <w:t>digital copies</w:t>
      </w:r>
      <w:r w:rsidR="005B77A2" w:rsidRPr="009B72C3">
        <w:t>.</w:t>
      </w:r>
    </w:p>
    <w:p w14:paraId="1C091BBE" w14:textId="64924260" w:rsidR="00044FBC" w:rsidRDefault="00044FBC" w:rsidP="00F44472">
      <w:pPr>
        <w:pStyle w:val="Heading1"/>
      </w:pPr>
      <w:r w:rsidRPr="007D2609">
        <w:t>Objective</w:t>
      </w:r>
      <w:r w:rsidR="00BB5401">
        <w:t>s</w:t>
      </w:r>
    </w:p>
    <w:p w14:paraId="1C2B585C" w14:textId="3DAE64E0" w:rsidR="00720A89" w:rsidRPr="0096461D" w:rsidRDefault="00137700" w:rsidP="009B72C3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To learn </w:t>
      </w:r>
      <w:r w:rsidR="009668E2">
        <w:t>Web</w:t>
      </w:r>
      <w:r w:rsidR="0096461D">
        <w:t xml:space="preserve"> server </w:t>
      </w:r>
      <w:r w:rsidR="009668E2">
        <w:t xml:space="preserve">development </w:t>
      </w:r>
      <w:r w:rsidR="0096461D">
        <w:t xml:space="preserve">with </w:t>
      </w:r>
      <w:r w:rsidR="0096461D" w:rsidRPr="009668E2">
        <w:rPr>
          <w:i/>
          <w:iCs/>
        </w:rPr>
        <w:t>Java</w:t>
      </w:r>
      <w:r w:rsidR="0096461D">
        <w:t xml:space="preserve"> and </w:t>
      </w:r>
      <w:r w:rsidR="0096461D" w:rsidRPr="009668E2">
        <w:rPr>
          <w:i/>
          <w:iCs/>
        </w:rPr>
        <w:t>Scala</w:t>
      </w:r>
      <w:r w:rsidR="0096461D">
        <w:t xml:space="preserve"> programming language</w:t>
      </w:r>
      <w:r w:rsidR="009668E2">
        <w:t>s</w:t>
      </w:r>
      <w:r w:rsidR="0096461D">
        <w:t>.</w:t>
      </w:r>
    </w:p>
    <w:p w14:paraId="28445525" w14:textId="07DD29C0" w:rsidR="0096461D" w:rsidRPr="00B4284B" w:rsidRDefault="009668E2" w:rsidP="009B72C3">
      <w:pPr>
        <w:pStyle w:val="ListParagraph"/>
        <w:numPr>
          <w:ilvl w:val="0"/>
          <w:numId w:val="3"/>
        </w:numPr>
        <w:rPr>
          <w:b/>
          <w:bCs/>
        </w:rPr>
      </w:pPr>
      <w:r>
        <w:t>To r</w:t>
      </w:r>
      <w:r w:rsidR="0096461D">
        <w:t>educe</w:t>
      </w:r>
      <w:r>
        <w:t xml:space="preserve"> paper usage.</w:t>
      </w:r>
    </w:p>
    <w:p w14:paraId="6BDEB937" w14:textId="74EF810B" w:rsidR="00B4284B" w:rsidRPr="005C5115" w:rsidRDefault="009668E2" w:rsidP="009B72C3">
      <w:pPr>
        <w:pStyle w:val="ListParagraph"/>
        <w:numPr>
          <w:ilvl w:val="0"/>
          <w:numId w:val="3"/>
        </w:numPr>
        <w:rPr>
          <w:b/>
          <w:bCs/>
        </w:rPr>
      </w:pPr>
      <w:r>
        <w:t>To digitize</w:t>
      </w:r>
      <w:r w:rsidR="00B4284B">
        <w:t xml:space="preserve"> all the workflows.</w:t>
      </w:r>
    </w:p>
    <w:p w14:paraId="233671D1" w14:textId="47603FFD" w:rsidR="005C5115" w:rsidRDefault="005C5115" w:rsidP="009B72C3">
      <w:pPr>
        <w:pStyle w:val="ListParagraph"/>
        <w:numPr>
          <w:ilvl w:val="0"/>
          <w:numId w:val="3"/>
        </w:numPr>
        <w:rPr>
          <w:b/>
          <w:bCs/>
        </w:rPr>
      </w:pPr>
      <w:r>
        <w:t>To simplify and speed up the reservation process.</w:t>
      </w:r>
    </w:p>
    <w:p w14:paraId="301B3290" w14:textId="77B46197" w:rsidR="005C5115" w:rsidRPr="00DF383F" w:rsidRDefault="005C5115" w:rsidP="009B72C3">
      <w:pPr>
        <w:pStyle w:val="ListParagraph"/>
        <w:numPr>
          <w:ilvl w:val="0"/>
          <w:numId w:val="3"/>
        </w:numPr>
        <w:rPr>
          <w:b/>
          <w:bCs/>
        </w:rPr>
      </w:pPr>
      <w:r>
        <w:t>To make logging and exporting of reservations easy.</w:t>
      </w:r>
      <w:r w:rsidRPr="00DF383F">
        <w:rPr>
          <w:b/>
          <w:bCs/>
        </w:rPr>
        <w:t xml:space="preserve"> </w:t>
      </w:r>
    </w:p>
    <w:p w14:paraId="4A133F66" w14:textId="78A520D1" w:rsidR="00DF383F" w:rsidRPr="00B4284B" w:rsidRDefault="00DF383F" w:rsidP="009B72C3">
      <w:pPr>
        <w:pStyle w:val="ListParagraph"/>
        <w:numPr>
          <w:ilvl w:val="0"/>
          <w:numId w:val="3"/>
        </w:numPr>
        <w:rPr>
          <w:b/>
          <w:bCs/>
        </w:rPr>
      </w:pPr>
      <w:r>
        <w:t>To make reservations easier to manage and traceable.</w:t>
      </w:r>
      <w:r w:rsidRPr="00B4284B">
        <w:rPr>
          <w:b/>
          <w:bCs/>
        </w:rPr>
        <w:t xml:space="preserve"> </w:t>
      </w:r>
    </w:p>
    <w:p w14:paraId="1BFDE498" w14:textId="7532BF38" w:rsidR="00B4284B" w:rsidRPr="005E4148" w:rsidRDefault="003955EF" w:rsidP="009B72C3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To greatly reduce </w:t>
      </w:r>
      <w:r w:rsidR="005A0287">
        <w:t xml:space="preserve">redundancy via </w:t>
      </w:r>
      <w:r>
        <w:t>a c</w:t>
      </w:r>
      <w:r w:rsidR="005A0287">
        <w:t>entralized information platform.</w:t>
      </w:r>
    </w:p>
    <w:p w14:paraId="332FF048" w14:textId="45F17F5A" w:rsidR="00044FBC" w:rsidRDefault="00044FBC" w:rsidP="00F44472">
      <w:pPr>
        <w:pStyle w:val="Heading1"/>
      </w:pPr>
      <w:r w:rsidRPr="007D2609">
        <w:t>System Scope</w:t>
      </w:r>
    </w:p>
    <w:p w14:paraId="5CAF8AB1" w14:textId="14898C46" w:rsidR="00EE4E36" w:rsidRPr="001009D1" w:rsidRDefault="002304F9" w:rsidP="009B72C3">
      <w:pPr>
        <w:pStyle w:val="ListParagraph"/>
        <w:numPr>
          <w:ilvl w:val="0"/>
          <w:numId w:val="4"/>
        </w:numPr>
        <w:rPr>
          <w:b/>
          <w:bCs/>
        </w:rPr>
      </w:pPr>
      <w:r>
        <w:t>Design</w:t>
      </w:r>
      <w:r w:rsidR="00C61C71" w:rsidRPr="001009D1">
        <w:t xml:space="preserve"> the service to be accessible via the Internet</w:t>
      </w:r>
      <w:r>
        <w:t>.</w:t>
      </w:r>
    </w:p>
    <w:p w14:paraId="1D509C08" w14:textId="697A9581" w:rsidR="00C61C71" w:rsidRPr="001009D1" w:rsidRDefault="002304F9" w:rsidP="009B72C3">
      <w:pPr>
        <w:pStyle w:val="ListParagraph"/>
        <w:numPr>
          <w:ilvl w:val="0"/>
          <w:numId w:val="4"/>
        </w:numPr>
        <w:rPr>
          <w:b/>
          <w:bCs/>
        </w:rPr>
      </w:pPr>
      <w:r>
        <w:t>Develop</w:t>
      </w:r>
      <w:r w:rsidR="00D519E5">
        <w:t xml:space="preserve"> an</w:t>
      </w:r>
      <w:r w:rsidR="00C61C71" w:rsidRPr="001009D1">
        <w:t xml:space="preserve"> API for developers to </w:t>
      </w:r>
      <w:r w:rsidR="00D519E5">
        <w:t xml:space="preserve">interact with </w:t>
      </w:r>
      <w:r w:rsidR="00C61C71" w:rsidRPr="001009D1">
        <w:t>the service.</w:t>
      </w:r>
    </w:p>
    <w:p w14:paraId="6E4015F5" w14:textId="791CE536" w:rsidR="00044FBC" w:rsidRPr="001009D1" w:rsidRDefault="00BB5401" w:rsidP="009B72C3">
      <w:pPr>
        <w:pStyle w:val="ListParagraph"/>
        <w:numPr>
          <w:ilvl w:val="0"/>
          <w:numId w:val="4"/>
        </w:numPr>
        <w:rPr>
          <w:b/>
          <w:bCs/>
        </w:rPr>
      </w:pPr>
      <w:r>
        <w:t>The s</w:t>
      </w:r>
      <w:r w:rsidR="001009D1" w:rsidRPr="001009D1">
        <w:t xml:space="preserve">cope includes </w:t>
      </w:r>
      <w:r>
        <w:t xml:space="preserve">space reservation </w:t>
      </w:r>
      <w:r w:rsidR="001009D1" w:rsidRPr="001009D1">
        <w:t xml:space="preserve">and </w:t>
      </w:r>
      <w:r>
        <w:t>space status checking.</w:t>
      </w:r>
    </w:p>
    <w:p w14:paraId="2B973FEE" w14:textId="38843347" w:rsidR="00044FBC" w:rsidRDefault="00044FBC" w:rsidP="00F44472">
      <w:pPr>
        <w:pStyle w:val="Heading1"/>
      </w:pPr>
      <w:r w:rsidRPr="007D2609">
        <w:t>Business Benefits</w:t>
      </w:r>
    </w:p>
    <w:p w14:paraId="5078DDA2" w14:textId="714B5E20" w:rsidR="00FA7DB2" w:rsidRDefault="00FA7DB2" w:rsidP="009B72C3">
      <w:pPr>
        <w:pStyle w:val="ListParagraph"/>
        <w:numPr>
          <w:ilvl w:val="0"/>
          <w:numId w:val="5"/>
        </w:numPr>
      </w:pPr>
      <w:r>
        <w:t>A reduction in paper usage.</w:t>
      </w:r>
    </w:p>
    <w:p w14:paraId="7E943DA0" w14:textId="5CD7738D" w:rsidR="004612E8" w:rsidRDefault="00375BDE" w:rsidP="009B72C3">
      <w:pPr>
        <w:pStyle w:val="ListParagraph"/>
        <w:numPr>
          <w:ilvl w:val="0"/>
          <w:numId w:val="5"/>
        </w:numPr>
      </w:pPr>
      <w:r>
        <w:t>A reduction in administration workload</w:t>
      </w:r>
      <w:r w:rsidR="00A51392">
        <w:t>.</w:t>
      </w:r>
    </w:p>
    <w:p w14:paraId="66C47B2E" w14:textId="09FB9B96" w:rsidR="00C45FC8" w:rsidRDefault="00296613" w:rsidP="009B72C3">
      <w:pPr>
        <w:pStyle w:val="ListParagraph"/>
        <w:numPr>
          <w:ilvl w:val="0"/>
          <w:numId w:val="5"/>
        </w:numPr>
      </w:pPr>
      <w:r>
        <w:t>A reduction in h</w:t>
      </w:r>
      <w:r w:rsidR="007F0505">
        <w:t>uman error</w:t>
      </w:r>
      <w:r w:rsidR="00A51392">
        <w:t>s</w:t>
      </w:r>
      <w:r w:rsidR="00C45FC8">
        <w:t>, confusion</w:t>
      </w:r>
      <w:r w:rsidR="003A352E">
        <w:t>,</w:t>
      </w:r>
      <w:r w:rsidR="00C45FC8">
        <w:t xml:space="preserve"> and </w:t>
      </w:r>
      <w:r w:rsidR="0059093A">
        <w:t>resource</w:t>
      </w:r>
      <w:r>
        <w:t xml:space="preserve"> wastage.</w:t>
      </w:r>
    </w:p>
    <w:p w14:paraId="543C619D" w14:textId="0CDE453D" w:rsidR="00044FBC" w:rsidRDefault="00296613" w:rsidP="009B72C3">
      <w:pPr>
        <w:pStyle w:val="ListParagraph"/>
        <w:numPr>
          <w:ilvl w:val="0"/>
          <w:numId w:val="5"/>
        </w:numPr>
      </w:pPr>
      <w:r>
        <w:t>An i</w:t>
      </w:r>
      <w:r w:rsidR="0059093A">
        <w:t xml:space="preserve">ncrease </w:t>
      </w:r>
      <w:r>
        <w:t xml:space="preserve">in </w:t>
      </w:r>
      <w:r w:rsidR="003A352E">
        <w:t xml:space="preserve">reputation, </w:t>
      </w:r>
      <w:r w:rsidR="0059093A">
        <w:t>speed</w:t>
      </w:r>
      <w:r w:rsidR="003A352E">
        <w:t>,</w:t>
      </w:r>
      <w:r w:rsidR="0059093A">
        <w:t xml:space="preserve"> and security </w:t>
      </w:r>
      <w:r w:rsidR="00FA7DB2">
        <w:t>of</w:t>
      </w:r>
      <w:r w:rsidR="00F94CA6">
        <w:t xml:space="preserve"> </w:t>
      </w:r>
      <w:r w:rsidR="004B61B6">
        <w:t xml:space="preserve">the </w:t>
      </w:r>
      <w:r w:rsidR="003A352E">
        <w:t>reservation process</w:t>
      </w:r>
      <w:r w:rsidR="00B34358">
        <w:t>.</w:t>
      </w:r>
      <w:r w:rsidR="00FA7DB2">
        <w:t xml:space="preserve"> </w:t>
      </w:r>
    </w:p>
    <w:p w14:paraId="2B79B3C1" w14:textId="31D7A800" w:rsidR="00044FBC" w:rsidRPr="007D2609" w:rsidRDefault="00A51392" w:rsidP="00F44472">
      <w:pPr>
        <w:pStyle w:val="Heading1"/>
      </w:pPr>
      <w:r>
        <w:t>System Capabilities</w:t>
      </w:r>
    </w:p>
    <w:p w14:paraId="7DCEC43F" w14:textId="0E51BE60" w:rsidR="00AB1F96" w:rsidRDefault="00AB1F96" w:rsidP="009B72C3">
      <w:pPr>
        <w:pStyle w:val="ListParagraph"/>
        <w:numPr>
          <w:ilvl w:val="0"/>
          <w:numId w:val="6"/>
        </w:numPr>
      </w:pPr>
      <w:r>
        <w:t xml:space="preserve">Supports </w:t>
      </w:r>
      <w:r w:rsidR="00900B59">
        <w:t>current organization accounts.</w:t>
      </w:r>
    </w:p>
    <w:p w14:paraId="133A2014" w14:textId="0DF82BC3" w:rsidR="00EE4CE9" w:rsidRDefault="00900B59" w:rsidP="009B72C3">
      <w:pPr>
        <w:pStyle w:val="ListParagraph"/>
        <w:numPr>
          <w:ilvl w:val="0"/>
          <w:numId w:val="6"/>
        </w:numPr>
      </w:pPr>
      <w:r>
        <w:t>Supports multiple simultaneous users.</w:t>
      </w:r>
    </w:p>
    <w:p w14:paraId="2750F06D" w14:textId="49AC551D" w:rsidR="00724D6E" w:rsidRPr="00906121" w:rsidRDefault="004B61B6" w:rsidP="009B72C3">
      <w:pPr>
        <w:pStyle w:val="ListParagraph"/>
        <w:numPr>
          <w:ilvl w:val="0"/>
          <w:numId w:val="6"/>
        </w:numPr>
      </w:pPr>
      <w:r>
        <w:t>A</w:t>
      </w:r>
      <w:r w:rsidR="00906121">
        <w:t>uditable.</w:t>
      </w:r>
    </w:p>
    <w:sectPr w:rsidR="00724D6E" w:rsidRPr="00906121" w:rsidSect="00BB5B0C">
      <w:pgSz w:w="11900" w:h="16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AFD4CDB6-A25E-444C-A9C1-6EFDA0CB7D12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  <w:embedRegular r:id="rId2" w:fontKey="{A3408E31-ADA2-487F-9133-9344168B3036}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Regular r:id="rId3" w:fontKey="{9997C448-686C-48F9-AFA4-A2CC1AA5212C}"/>
  </w:font>
  <w:font w:name="CMU Serif">
    <w:altName w:val="Mongolian Baiti"/>
    <w:panose1 w:val="02000603000000000000"/>
    <w:charset w:val="00"/>
    <w:family w:val="auto"/>
    <w:pitch w:val="variable"/>
    <w:sig w:usb0="E10002FF" w:usb1="5201E9EB" w:usb2="02020004" w:usb3="00000000" w:csb0="0000019F" w:csb1="00000000"/>
    <w:embedRegular r:id="rId4" w:fontKey="{526D227F-3CC3-44C5-A55D-24B1FE3F6E67}"/>
    <w:embedBold r:id="rId5" w:fontKey="{A124C303-5534-49F7-8172-317D971AB2CA}"/>
    <w:embedItalic r:id="rId6" w:fontKey="{C2656E0E-539E-41A7-9735-5236B0BEAC76}"/>
  </w:font>
  <w:font w:name="Browallia New">
    <w:altName w:val="Arial Unicode MS"/>
    <w:panose1 w:val="020B0604020202020204"/>
    <w:charset w:val="00"/>
    <w:family w:val="swiss"/>
    <w:pitch w:val="variable"/>
    <w:sig w:usb0="81000003" w:usb1="00000000" w:usb2="00000000" w:usb3="00000000" w:csb0="00010001" w:csb1="00000000"/>
    <w:embedRegular r:id="rId7" w:fontKey="{4D849AEF-FD91-43CE-BE82-8634630140CB}"/>
    <w:embedBold r:id="rId8" w:fontKey="{2A6F008A-CBD0-4F60-9C5A-E31977B27953}"/>
    <w:embedItalic r:id="rId9" w:fontKey="{AAC684AE-AF23-4B27-A84A-9866E87B5098}"/>
  </w:font>
  <w:font w:name="IBM Plex Sans">
    <w:altName w:val="Calibri"/>
    <w:panose1 w:val="020B0503050000000000"/>
    <w:charset w:val="00"/>
    <w:family w:val="swiss"/>
    <w:pitch w:val="variable"/>
    <w:sig w:usb0="A000006F" w:usb1="5000207B" w:usb2="00000000" w:usb3="00000000" w:csb0="00000193" w:csb1="00000000"/>
    <w:embedRegular r:id="rId10" w:fontKey="{E9C4936D-4CA4-4DD0-AB6E-621F6493181B}"/>
    <w:embedBold r:id="rId11" w:fontKey="{9BCC6A8B-5A30-415A-820D-C69DB1F08372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12" w:fontKey="{3EC29E9E-21CA-4C83-80B0-BF20EA647AF2}"/>
    <w:embedBold r:id="rId13" w:fontKey="{44C9ED0C-D3AE-4E5B-9B18-7A0E59172CBE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14" w:fontKey="{60D15476-91F7-4EE1-BC48-1C3400C3C91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560A58"/>
    <w:multiLevelType w:val="hybridMultilevel"/>
    <w:tmpl w:val="E1D07306"/>
    <w:lvl w:ilvl="0" w:tplc="C3EE2CC4">
      <w:start w:val="1"/>
      <w:numFmt w:val="thaiNumbers"/>
      <w:lvlText w:val="%1."/>
      <w:lvlJc w:val="left"/>
      <w:pPr>
        <w:ind w:left="720" w:hanging="360"/>
      </w:pPr>
      <w:rPr>
        <w:rFonts w:ascii="TH Sarabun New" w:hAnsi="TH Sarabun New" w:cs="TH Sarabun New" w:hint="default"/>
      </w:rPr>
    </w:lvl>
    <w:lvl w:ilvl="1" w:tplc="1B3C1F62">
      <w:start w:val="1"/>
      <w:numFmt w:val="lowerLetter"/>
      <w:lvlText w:val="%2."/>
      <w:lvlJc w:val="left"/>
      <w:pPr>
        <w:ind w:left="1440" w:hanging="360"/>
      </w:pPr>
    </w:lvl>
    <w:lvl w:ilvl="2" w:tplc="7500FD7C">
      <w:start w:val="1"/>
      <w:numFmt w:val="lowerRoman"/>
      <w:lvlText w:val="%3."/>
      <w:lvlJc w:val="right"/>
      <w:pPr>
        <w:ind w:left="2160" w:hanging="180"/>
      </w:pPr>
    </w:lvl>
    <w:lvl w:ilvl="3" w:tplc="2DAEF98A">
      <w:start w:val="1"/>
      <w:numFmt w:val="decimal"/>
      <w:lvlText w:val="%4."/>
      <w:lvlJc w:val="left"/>
      <w:pPr>
        <w:ind w:left="2880" w:hanging="360"/>
      </w:pPr>
    </w:lvl>
    <w:lvl w:ilvl="4" w:tplc="C7E4EFE2">
      <w:start w:val="1"/>
      <w:numFmt w:val="lowerLetter"/>
      <w:lvlText w:val="%5."/>
      <w:lvlJc w:val="left"/>
      <w:pPr>
        <w:ind w:left="3600" w:hanging="360"/>
      </w:pPr>
    </w:lvl>
    <w:lvl w:ilvl="5" w:tplc="443059F8">
      <w:start w:val="1"/>
      <w:numFmt w:val="lowerRoman"/>
      <w:lvlText w:val="%6."/>
      <w:lvlJc w:val="right"/>
      <w:pPr>
        <w:ind w:left="4320" w:hanging="180"/>
      </w:pPr>
    </w:lvl>
    <w:lvl w:ilvl="6" w:tplc="04CECD78">
      <w:start w:val="1"/>
      <w:numFmt w:val="decimal"/>
      <w:lvlText w:val="%7."/>
      <w:lvlJc w:val="left"/>
      <w:pPr>
        <w:ind w:left="5040" w:hanging="360"/>
      </w:pPr>
    </w:lvl>
    <w:lvl w:ilvl="7" w:tplc="0EBA399C">
      <w:start w:val="1"/>
      <w:numFmt w:val="lowerLetter"/>
      <w:lvlText w:val="%8."/>
      <w:lvlJc w:val="left"/>
      <w:pPr>
        <w:ind w:left="5760" w:hanging="360"/>
      </w:pPr>
    </w:lvl>
    <w:lvl w:ilvl="8" w:tplc="7B5861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8281F"/>
    <w:multiLevelType w:val="hybridMultilevel"/>
    <w:tmpl w:val="5D78552E"/>
    <w:lvl w:ilvl="0" w:tplc="5490AF5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DF117D"/>
    <w:multiLevelType w:val="hybridMultilevel"/>
    <w:tmpl w:val="94F89200"/>
    <w:lvl w:ilvl="0" w:tplc="3D64847A">
      <w:start w:val="7"/>
      <w:numFmt w:val="bullet"/>
      <w:lvlText w:val="-"/>
      <w:lvlJc w:val="left"/>
      <w:pPr>
        <w:ind w:left="360" w:hanging="360"/>
      </w:pPr>
      <w:rPr>
        <w:rFonts w:ascii="TH Sarabun New" w:hAnsi="TH Sarabun New" w:hint="default"/>
        <w:caps w:val="0"/>
        <w:strike w:val="0"/>
        <w:dstrike w:val="0"/>
        <w:vanish w:val="0"/>
        <w:sz w:val="28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672788"/>
    <w:multiLevelType w:val="hybridMultilevel"/>
    <w:tmpl w:val="36B65F1E"/>
    <w:lvl w:ilvl="0" w:tplc="6AE8CC2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1F42AA"/>
    <w:multiLevelType w:val="hybridMultilevel"/>
    <w:tmpl w:val="5F70B9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06029"/>
    <w:multiLevelType w:val="hybridMultilevel"/>
    <w:tmpl w:val="BDE6C5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TrueTypeFont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1MzO3NLE0NDUxMDVW0lEKTi0uzszPAykwqgUATSyG9ywAAAA="/>
  </w:docVars>
  <w:rsids>
    <w:rsidRoot w:val="00044FBC"/>
    <w:rsid w:val="00044FBC"/>
    <w:rsid w:val="00054A76"/>
    <w:rsid w:val="000E0328"/>
    <w:rsid w:val="001009D1"/>
    <w:rsid w:val="00137700"/>
    <w:rsid w:val="00215C3E"/>
    <w:rsid w:val="002304F9"/>
    <w:rsid w:val="00242F23"/>
    <w:rsid w:val="002544C7"/>
    <w:rsid w:val="00296613"/>
    <w:rsid w:val="002D177B"/>
    <w:rsid w:val="002D51CD"/>
    <w:rsid w:val="002E1642"/>
    <w:rsid w:val="00300821"/>
    <w:rsid w:val="00317AC7"/>
    <w:rsid w:val="003658CB"/>
    <w:rsid w:val="00375BDE"/>
    <w:rsid w:val="003955EF"/>
    <w:rsid w:val="003A352E"/>
    <w:rsid w:val="004409C4"/>
    <w:rsid w:val="004612E8"/>
    <w:rsid w:val="004613D5"/>
    <w:rsid w:val="0048283B"/>
    <w:rsid w:val="004960AC"/>
    <w:rsid w:val="004B61B6"/>
    <w:rsid w:val="0056108C"/>
    <w:rsid w:val="0059093A"/>
    <w:rsid w:val="005A0287"/>
    <w:rsid w:val="005B77A2"/>
    <w:rsid w:val="005C5115"/>
    <w:rsid w:val="005E4148"/>
    <w:rsid w:val="00645EB4"/>
    <w:rsid w:val="006A0701"/>
    <w:rsid w:val="006A516C"/>
    <w:rsid w:val="006A5C80"/>
    <w:rsid w:val="006B1D64"/>
    <w:rsid w:val="00720A89"/>
    <w:rsid w:val="007D2609"/>
    <w:rsid w:val="007F0505"/>
    <w:rsid w:val="00810E7D"/>
    <w:rsid w:val="008133BD"/>
    <w:rsid w:val="008B72EA"/>
    <w:rsid w:val="00900B59"/>
    <w:rsid w:val="00906121"/>
    <w:rsid w:val="0096461D"/>
    <w:rsid w:val="009668E2"/>
    <w:rsid w:val="00980747"/>
    <w:rsid w:val="009A4FDA"/>
    <w:rsid w:val="009B72C3"/>
    <w:rsid w:val="00A51392"/>
    <w:rsid w:val="00A80356"/>
    <w:rsid w:val="00A87369"/>
    <w:rsid w:val="00AB1F96"/>
    <w:rsid w:val="00AC0F2C"/>
    <w:rsid w:val="00AE2154"/>
    <w:rsid w:val="00B13395"/>
    <w:rsid w:val="00B34358"/>
    <w:rsid w:val="00B4284B"/>
    <w:rsid w:val="00B60AA9"/>
    <w:rsid w:val="00BB5401"/>
    <w:rsid w:val="00BB5B0C"/>
    <w:rsid w:val="00BE071F"/>
    <w:rsid w:val="00C22998"/>
    <w:rsid w:val="00C24966"/>
    <w:rsid w:val="00C37AB5"/>
    <w:rsid w:val="00C45FC8"/>
    <w:rsid w:val="00C56028"/>
    <w:rsid w:val="00C61C71"/>
    <w:rsid w:val="00C71D95"/>
    <w:rsid w:val="00C84848"/>
    <w:rsid w:val="00CD462C"/>
    <w:rsid w:val="00CE53F7"/>
    <w:rsid w:val="00D519E5"/>
    <w:rsid w:val="00DF383F"/>
    <w:rsid w:val="00E457B3"/>
    <w:rsid w:val="00E74A89"/>
    <w:rsid w:val="00EE4CE9"/>
    <w:rsid w:val="00EE4E36"/>
    <w:rsid w:val="00F103FC"/>
    <w:rsid w:val="00F44472"/>
    <w:rsid w:val="00F62F37"/>
    <w:rsid w:val="00F94CA6"/>
    <w:rsid w:val="00FA7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E884E"/>
  <w14:defaultImageDpi w14:val="32767"/>
  <w15:chartTrackingRefBased/>
  <w15:docId w15:val="{1FB38DDB-143B-9341-A112-527ED6999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B72C3"/>
    <w:pPr>
      <w:spacing w:before="120" w:after="120"/>
      <w:ind w:firstLine="720"/>
      <w:jc w:val="both"/>
    </w:pPr>
    <w:rPr>
      <w:rFonts w:ascii="CMU Serif" w:eastAsia="Browallia New" w:hAnsi="CMU Serif" w:cs="CMU Serif"/>
      <w:lang w:bidi="th-TH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4472"/>
    <w:pPr>
      <w:keepNext/>
      <w:keepLines/>
      <w:spacing w:before="240"/>
      <w:ind w:firstLine="0"/>
      <w:outlineLvl w:val="0"/>
    </w:pPr>
    <w:rPr>
      <w:rFonts w:ascii="IBM Plex Sans" w:hAnsi="IBM Plex Sans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D2609"/>
    <w:pPr>
      <w:keepNext/>
      <w:keepLines/>
      <w:spacing w:line="360" w:lineRule="auto"/>
      <w:jc w:val="center"/>
      <w:outlineLvl w:val="1"/>
    </w:pPr>
    <w:rPr>
      <w:color w:val="000000" w:themeColor="text1"/>
      <w:sz w:val="3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D2609"/>
    <w:rPr>
      <w:rFonts w:ascii="IBM Plex Sans" w:eastAsia="Browallia New" w:hAnsi="IBM Plex Sans" w:cs="TH Sarabun New"/>
      <w:color w:val="000000" w:themeColor="text1"/>
      <w:sz w:val="36"/>
      <w:szCs w:val="28"/>
      <w:lang w:bidi="th-TH"/>
    </w:rPr>
  </w:style>
  <w:style w:type="paragraph" w:styleId="ListParagraph">
    <w:name w:val="List Paragraph"/>
    <w:basedOn w:val="Normal"/>
    <w:uiPriority w:val="34"/>
    <w:qFormat/>
    <w:rsid w:val="00044FB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44472"/>
    <w:rPr>
      <w:rFonts w:ascii="IBM Plex Sans" w:eastAsia="Browallia New" w:hAnsi="IBM Plex Sans" w:cstheme="majorBidi"/>
      <w:color w:val="2F5496" w:themeColor="accent1" w:themeShade="BF"/>
      <w:sz w:val="30"/>
      <w:szCs w:val="30"/>
      <w:lang w:bidi="th-TH"/>
    </w:rPr>
  </w:style>
  <w:style w:type="paragraph" w:styleId="Title">
    <w:name w:val="Title"/>
    <w:basedOn w:val="Normal"/>
    <w:next w:val="Normal"/>
    <w:link w:val="TitleChar"/>
    <w:uiPriority w:val="10"/>
    <w:qFormat/>
    <w:rsid w:val="00980747"/>
    <w:pPr>
      <w:ind w:firstLine="0"/>
      <w:contextualSpacing/>
      <w:jc w:val="center"/>
    </w:pPr>
    <w:rPr>
      <w:rFonts w:ascii="IBM Plex Sans" w:eastAsiaTheme="majorEastAsia" w:hAnsi="IBM Plex Sans" w:cstheme="majorBidi"/>
      <w:b/>
      <w:bCs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80747"/>
    <w:rPr>
      <w:rFonts w:ascii="IBM Plex Sans" w:eastAsiaTheme="majorEastAsia" w:hAnsi="IBM Plex Sans" w:cstheme="majorBidi"/>
      <w:b/>
      <w:bCs/>
      <w:spacing w:val="-10"/>
      <w:kern w:val="28"/>
      <w:sz w:val="32"/>
      <w:szCs w:val="32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Relationship Id="rId14" Type="http://schemas.openxmlformats.org/officeDocument/2006/relationships/font" Target="fonts/font1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5C1EF0044CF249A09568BFC7A27DEF" ma:contentTypeVersion="5" ma:contentTypeDescription="Create a new document." ma:contentTypeScope="" ma:versionID="a308155717e7f8eadebf0d848e17ba4f">
  <xsd:schema xmlns:xsd="http://www.w3.org/2001/XMLSchema" xmlns:xs="http://www.w3.org/2001/XMLSchema" xmlns:p="http://schemas.microsoft.com/office/2006/metadata/properties" xmlns:ns2="360d23a6-f195-4c5c-b5bb-19aa4319b9ef" targetNamespace="http://schemas.microsoft.com/office/2006/metadata/properties" ma:root="true" ma:fieldsID="b1d6afd8dd879a1d7a61ed4bc2f66470" ns2:_="">
    <xsd:import namespace="360d23a6-f195-4c5c-b5bb-19aa4319b9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0d23a6-f195-4c5c-b5bb-19aa4319b9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A4A185-5805-44BC-A5AF-94038A3FB059}"/>
</file>

<file path=customXml/itemProps2.xml><?xml version="1.0" encoding="utf-8"?>
<ds:datastoreItem xmlns:ds="http://schemas.openxmlformats.org/officeDocument/2006/customXml" ds:itemID="{5331749E-9602-491A-AC8E-719AE941A1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549F3E-9428-4254-96C5-03471759EC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D8C6CD6-5DCC-4F64-AE3C-1A1AF8D16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9070022</dc:creator>
  <cp:keywords/>
  <dc:description/>
  <cp:lastModifiedBy>59070087</cp:lastModifiedBy>
  <cp:revision>79</cp:revision>
  <cp:lastPrinted>2018-04-16T01:47:00Z</cp:lastPrinted>
  <dcterms:created xsi:type="dcterms:W3CDTF">2018-01-29T04:24:00Z</dcterms:created>
  <dcterms:modified xsi:type="dcterms:W3CDTF">2018-04-16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5C1EF0044CF249A09568BFC7A27DEF</vt:lpwstr>
  </property>
  <property fmtid="{D5CDD505-2E9C-101B-9397-08002B2CF9AE}" pid="3" name="ComplianceAssetId">
    <vt:lpwstr/>
  </property>
  <property fmtid="{D5CDD505-2E9C-101B-9397-08002B2CF9AE}" pid="4" name="_SourceUrl">
    <vt:lpwstr/>
  </property>
  <property fmtid="{D5CDD505-2E9C-101B-9397-08002B2CF9AE}" pid="5" name="_SharedFileIndex">
    <vt:lpwstr/>
  </property>
</Properties>
</file>